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8930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6015"/>
        <w:gridCol w:w="1389"/>
      </w:tblGrid>
      <w:tr w:rsidR="00D14709" w14:paraId="365CF2D5" w14:textId="77777777" w:rsidTr="00782285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6015" w:type="dxa"/>
            <w:tcBorders>
              <w:top w:val="single" w:sz="4" w:space="0" w:color="auto"/>
              <w:bottom w:val="single" w:sz="4" w:space="0" w:color="auto"/>
            </w:tcBorders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C53AC8" w14:paraId="179F07E9" w14:textId="77777777" w:rsidTr="00782285">
        <w:tc>
          <w:tcPr>
            <w:tcW w:w="1526" w:type="dxa"/>
            <w:tcBorders>
              <w:top w:val="single" w:sz="4" w:space="0" w:color="auto"/>
            </w:tcBorders>
          </w:tcPr>
          <w:p w14:paraId="2220E557" w14:textId="77777777" w:rsidR="00C53AC8" w:rsidRDefault="00C53AC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  <w:tcBorders>
              <w:top w:val="single" w:sz="4" w:space="0" w:color="auto"/>
            </w:tcBorders>
          </w:tcPr>
          <w:p w14:paraId="630B09CE" w14:textId="5B6BE598" w:rsidR="00C53AC8" w:rsidRPr="00DB5091" w:rsidRDefault="00C53AC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cknowledgements 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3983FD73" w14:textId="49BB0700" w:rsidR="00C53AC8" w:rsidRDefault="00782285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</w:t>
            </w:r>
            <w:r w:rsidR="00C53AC8">
              <w:rPr>
                <w:rFonts w:cs="Times New Roman"/>
                <w:szCs w:val="24"/>
              </w:rPr>
              <w:t>v</w:t>
            </w:r>
          </w:p>
        </w:tc>
      </w:tr>
      <w:tr w:rsidR="00D14709" w14:paraId="1AB051BE" w14:textId="77777777" w:rsidTr="00782285">
        <w:tc>
          <w:tcPr>
            <w:tcW w:w="1526" w:type="dxa"/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1389" w:type="dxa"/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8E66E1">
        <w:tc>
          <w:tcPr>
            <w:tcW w:w="1526" w:type="dxa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8E66E1">
        <w:tc>
          <w:tcPr>
            <w:tcW w:w="1526" w:type="dxa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8E66E1">
        <w:tc>
          <w:tcPr>
            <w:tcW w:w="1526" w:type="dxa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Tables               </w:t>
            </w:r>
          </w:p>
        </w:tc>
        <w:tc>
          <w:tcPr>
            <w:tcW w:w="1389" w:type="dxa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</w:tr>
      <w:tr w:rsidR="00D14709" w14:paraId="4ECDA418" w14:textId="77777777" w:rsidTr="008E66E1">
        <w:tc>
          <w:tcPr>
            <w:tcW w:w="1526" w:type="dxa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6015" w:type="dxa"/>
          </w:tcPr>
          <w:p w14:paraId="656F5A14" w14:textId="7DC1217F" w:rsidR="00D14709" w:rsidRPr="00470F29" w:rsidRDefault="005E11CA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ignificance of Basics of Power Systems</w:t>
            </w:r>
          </w:p>
        </w:tc>
        <w:tc>
          <w:tcPr>
            <w:tcW w:w="1389" w:type="dxa"/>
          </w:tcPr>
          <w:p w14:paraId="7BDFABC5" w14:textId="4049605C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</w:t>
            </w:r>
            <w:r w:rsidR="00743AE8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719424B0" w14:textId="77777777" w:rsidTr="008E66E1">
        <w:tc>
          <w:tcPr>
            <w:tcW w:w="1526" w:type="dxa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6015" w:type="dxa"/>
          </w:tcPr>
          <w:p w14:paraId="6F776346" w14:textId="3A677685" w:rsidR="00D14709" w:rsidRPr="00DB5091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52285D67" w14:textId="5A026FA1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8E66E1">
        <w:tc>
          <w:tcPr>
            <w:tcW w:w="1526" w:type="dxa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6015" w:type="dxa"/>
          </w:tcPr>
          <w:p w14:paraId="35795DCC" w14:textId="38CE12B8" w:rsidR="00D14709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asics of Power Systems</w:t>
            </w:r>
          </w:p>
        </w:tc>
        <w:tc>
          <w:tcPr>
            <w:tcW w:w="1389" w:type="dxa"/>
          </w:tcPr>
          <w:p w14:paraId="0C1038C6" w14:textId="2A8154E6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5E11CA" w14:paraId="00B7D700" w14:textId="77777777" w:rsidTr="008E66E1">
        <w:tc>
          <w:tcPr>
            <w:tcW w:w="1526" w:type="dxa"/>
          </w:tcPr>
          <w:p w14:paraId="272F2754" w14:textId="4CF76E8E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</w:t>
            </w:r>
          </w:p>
        </w:tc>
        <w:tc>
          <w:tcPr>
            <w:tcW w:w="6015" w:type="dxa"/>
          </w:tcPr>
          <w:p w14:paraId="57047F7B" w14:textId="1A10E64F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ower Transmission Lines</w:t>
            </w:r>
          </w:p>
        </w:tc>
        <w:tc>
          <w:tcPr>
            <w:tcW w:w="1389" w:type="dxa"/>
          </w:tcPr>
          <w:p w14:paraId="629B73D6" w14:textId="3EA2B420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</w:tr>
      <w:tr w:rsidR="005E11CA" w14:paraId="1B2E05F1" w14:textId="77777777" w:rsidTr="008E66E1">
        <w:tc>
          <w:tcPr>
            <w:tcW w:w="1526" w:type="dxa"/>
          </w:tcPr>
          <w:p w14:paraId="7C6C1D5C" w14:textId="36744A26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4</w:t>
            </w:r>
          </w:p>
        </w:tc>
        <w:tc>
          <w:tcPr>
            <w:tcW w:w="6015" w:type="dxa"/>
          </w:tcPr>
          <w:p w14:paraId="5AAF5C83" w14:textId="5B7B6D59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roblem Statement</w:t>
            </w:r>
          </w:p>
        </w:tc>
        <w:tc>
          <w:tcPr>
            <w:tcW w:w="1389" w:type="dxa"/>
          </w:tcPr>
          <w:p w14:paraId="147D04CE" w14:textId="02E50ECA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0BCBA226" w14:textId="77777777" w:rsidTr="008E66E1">
        <w:tc>
          <w:tcPr>
            <w:tcW w:w="1526" w:type="dxa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6015" w:type="dxa"/>
          </w:tcPr>
          <w:p w14:paraId="6C5916AF" w14:textId="5D47C864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</w:t>
            </w:r>
            <w:r w:rsidR="00743AE8">
              <w:rPr>
                <w:rFonts w:cs="Times New Roman"/>
                <w:b/>
                <w:szCs w:val="24"/>
              </w:rPr>
              <w:t>Background and Related Work</w:t>
            </w:r>
          </w:p>
        </w:tc>
        <w:tc>
          <w:tcPr>
            <w:tcW w:w="1389" w:type="dxa"/>
          </w:tcPr>
          <w:p w14:paraId="30C835FB" w14:textId="3968CDEB" w:rsidR="00D14709" w:rsidRPr="00470F29" w:rsidRDefault="00743AE8" w:rsidP="00E6527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6-1</w:t>
            </w:r>
            <w:r w:rsidR="00044BA4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3CFA4DDA" w14:textId="77777777" w:rsidTr="008E66E1">
        <w:tc>
          <w:tcPr>
            <w:tcW w:w="1526" w:type="dxa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6015" w:type="dxa"/>
          </w:tcPr>
          <w:p w14:paraId="21CDAF83" w14:textId="26AEB0A9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6AD30882" w14:textId="04B079C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9DAC370" w14:textId="77777777" w:rsidTr="008E66E1">
        <w:tc>
          <w:tcPr>
            <w:tcW w:w="1526" w:type="dxa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6015" w:type="dxa"/>
          </w:tcPr>
          <w:p w14:paraId="57B29399" w14:textId="2C8CDE71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aults on Transmission Lines</w:t>
            </w:r>
          </w:p>
        </w:tc>
        <w:tc>
          <w:tcPr>
            <w:tcW w:w="1389" w:type="dxa"/>
          </w:tcPr>
          <w:p w14:paraId="78D54C3D" w14:textId="013D879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13343C0" w14:textId="77777777" w:rsidTr="008E66E1">
        <w:tc>
          <w:tcPr>
            <w:tcW w:w="1526" w:type="dxa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443469" w14:textId="085D0CA6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 Series Faults</w:t>
            </w:r>
          </w:p>
        </w:tc>
        <w:tc>
          <w:tcPr>
            <w:tcW w:w="1389" w:type="dxa"/>
          </w:tcPr>
          <w:p w14:paraId="7D9B7DBA" w14:textId="30885938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D22049F" w14:textId="77777777" w:rsidTr="008E66E1">
        <w:tc>
          <w:tcPr>
            <w:tcW w:w="1526" w:type="dxa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11F27A9" w14:textId="1EEF5951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 Shunt Faults</w:t>
            </w:r>
          </w:p>
        </w:tc>
        <w:tc>
          <w:tcPr>
            <w:tcW w:w="1389" w:type="dxa"/>
          </w:tcPr>
          <w:p w14:paraId="634159E1" w14:textId="79D3823F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B3E343C" w14:textId="77777777" w:rsidTr="008E66E1">
        <w:tc>
          <w:tcPr>
            <w:tcW w:w="1526" w:type="dxa"/>
          </w:tcPr>
          <w:p w14:paraId="7D183993" w14:textId="731E3BAE" w:rsidR="00D14709" w:rsidRDefault="003F77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6015" w:type="dxa"/>
          </w:tcPr>
          <w:p w14:paraId="2565B93C" w14:textId="580B97FB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uses of Electric Faults</w:t>
            </w:r>
          </w:p>
        </w:tc>
        <w:tc>
          <w:tcPr>
            <w:tcW w:w="1389" w:type="dxa"/>
          </w:tcPr>
          <w:p w14:paraId="4A7FFDF3" w14:textId="4238AC7A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</w:tr>
      <w:tr w:rsidR="00D229D9" w14:paraId="62B9580E" w14:textId="77777777" w:rsidTr="008E66E1">
        <w:tc>
          <w:tcPr>
            <w:tcW w:w="1526" w:type="dxa"/>
          </w:tcPr>
          <w:p w14:paraId="74DB75EC" w14:textId="1C2C5950" w:rsidR="00D229D9" w:rsidRDefault="00D229D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4</w:t>
            </w:r>
          </w:p>
        </w:tc>
        <w:tc>
          <w:tcPr>
            <w:tcW w:w="6015" w:type="dxa"/>
          </w:tcPr>
          <w:p w14:paraId="2247DE57" w14:textId="071754C9" w:rsidR="00D229D9" w:rsidRDefault="00D229D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terature Survey</w:t>
            </w:r>
          </w:p>
        </w:tc>
        <w:tc>
          <w:tcPr>
            <w:tcW w:w="1389" w:type="dxa"/>
          </w:tcPr>
          <w:p w14:paraId="3A296FF8" w14:textId="133D90AD" w:rsidR="00D229D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</w:tr>
      <w:tr w:rsidR="00394CFF" w14:paraId="3938B669" w14:textId="77777777" w:rsidTr="008E66E1">
        <w:tc>
          <w:tcPr>
            <w:tcW w:w="1526" w:type="dxa"/>
          </w:tcPr>
          <w:p w14:paraId="52CA3E48" w14:textId="17AEC844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5</w:t>
            </w:r>
          </w:p>
        </w:tc>
        <w:tc>
          <w:tcPr>
            <w:tcW w:w="6015" w:type="dxa"/>
          </w:tcPr>
          <w:p w14:paraId="33C43C47" w14:textId="591881FD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urvey of Method</w:t>
            </w:r>
          </w:p>
        </w:tc>
        <w:tc>
          <w:tcPr>
            <w:tcW w:w="1389" w:type="dxa"/>
          </w:tcPr>
          <w:p w14:paraId="0A494DC2" w14:textId="330E8BBF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2F8A2230" w14:textId="77777777" w:rsidTr="008E66E1">
        <w:tc>
          <w:tcPr>
            <w:tcW w:w="1526" w:type="dxa"/>
          </w:tcPr>
          <w:p w14:paraId="715C77D5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36E2191" w14:textId="5BE7F524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1 Fault Classification Techniques </w:t>
            </w:r>
          </w:p>
        </w:tc>
        <w:tc>
          <w:tcPr>
            <w:tcW w:w="1389" w:type="dxa"/>
          </w:tcPr>
          <w:p w14:paraId="330A5C77" w14:textId="57302078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3941668E" w14:textId="77777777" w:rsidTr="008E66E1">
        <w:tc>
          <w:tcPr>
            <w:tcW w:w="1526" w:type="dxa"/>
          </w:tcPr>
          <w:p w14:paraId="3951B888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F210982" w14:textId="6A0D1B3A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2 Fault Location Identification Techniques  </w:t>
            </w:r>
          </w:p>
        </w:tc>
        <w:tc>
          <w:tcPr>
            <w:tcW w:w="1389" w:type="dxa"/>
          </w:tcPr>
          <w:p w14:paraId="01767A60" w14:textId="6893CFC0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044BA4" w14:paraId="09474D52" w14:textId="77777777" w:rsidTr="008E66E1">
        <w:tc>
          <w:tcPr>
            <w:tcW w:w="1526" w:type="dxa"/>
          </w:tcPr>
          <w:p w14:paraId="156E163B" w14:textId="3D7641EC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6</w:t>
            </w:r>
          </w:p>
        </w:tc>
        <w:tc>
          <w:tcPr>
            <w:tcW w:w="6015" w:type="dxa"/>
          </w:tcPr>
          <w:p w14:paraId="3B578B4F" w14:textId="351FBC81" w:rsidR="00044BA4" w:rsidRDefault="00044BA4" w:rsidP="00E65277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Performance Measures</w:t>
            </w:r>
          </w:p>
        </w:tc>
        <w:tc>
          <w:tcPr>
            <w:tcW w:w="1389" w:type="dxa"/>
          </w:tcPr>
          <w:p w14:paraId="2888202E" w14:textId="47179CA3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6AAE223E" w14:textId="77777777" w:rsidTr="008E66E1">
        <w:tc>
          <w:tcPr>
            <w:tcW w:w="1526" w:type="dxa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6015" w:type="dxa"/>
          </w:tcPr>
          <w:p w14:paraId="5C786B0A" w14:textId="46625BFE" w:rsidR="00D14709" w:rsidRPr="00470F29" w:rsidRDefault="006F5A53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Machine Learning</w:t>
            </w:r>
          </w:p>
        </w:tc>
        <w:tc>
          <w:tcPr>
            <w:tcW w:w="1389" w:type="dxa"/>
          </w:tcPr>
          <w:p w14:paraId="12AF5074" w14:textId="21CB993B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</w:t>
            </w:r>
            <w:r w:rsidR="00044BA4">
              <w:rPr>
                <w:rFonts w:cs="Times New Roman"/>
                <w:b/>
                <w:szCs w:val="24"/>
              </w:rPr>
              <w:t>6-26</w:t>
            </w:r>
          </w:p>
        </w:tc>
      </w:tr>
      <w:tr w:rsidR="00D14709" w14:paraId="721DBB28" w14:textId="77777777" w:rsidTr="008E66E1">
        <w:tc>
          <w:tcPr>
            <w:tcW w:w="1526" w:type="dxa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6015" w:type="dxa"/>
          </w:tcPr>
          <w:p w14:paraId="6ED71ED9" w14:textId="21B07B12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4DC74E90" w14:textId="275CDC24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6</w:t>
            </w:r>
          </w:p>
        </w:tc>
      </w:tr>
      <w:tr w:rsidR="00D14709" w14:paraId="4617E2E9" w14:textId="77777777" w:rsidTr="008E66E1">
        <w:tc>
          <w:tcPr>
            <w:tcW w:w="1526" w:type="dxa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6015" w:type="dxa"/>
          </w:tcPr>
          <w:p w14:paraId="541BB7C4" w14:textId="21567938" w:rsidR="00D14709" w:rsidRPr="004832B1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tificial Neural Networks</w:t>
            </w:r>
          </w:p>
        </w:tc>
        <w:tc>
          <w:tcPr>
            <w:tcW w:w="1389" w:type="dxa"/>
          </w:tcPr>
          <w:p w14:paraId="4665AFD9" w14:textId="3F061A4E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7</w:t>
            </w:r>
          </w:p>
        </w:tc>
      </w:tr>
      <w:tr w:rsidR="006F5A53" w14:paraId="41B188A5" w14:textId="77777777" w:rsidTr="008E66E1">
        <w:tc>
          <w:tcPr>
            <w:tcW w:w="1526" w:type="dxa"/>
          </w:tcPr>
          <w:p w14:paraId="6A1F0617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3398FC6" w14:textId="6F1DC90B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.1 Importance and Learning Techniques of ANN</w:t>
            </w:r>
          </w:p>
        </w:tc>
        <w:tc>
          <w:tcPr>
            <w:tcW w:w="1389" w:type="dxa"/>
          </w:tcPr>
          <w:p w14:paraId="124D7C98" w14:textId="7887B243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</w:tr>
      <w:tr w:rsidR="006F5A53" w14:paraId="6FC3D711" w14:textId="77777777" w:rsidTr="008E66E1">
        <w:tc>
          <w:tcPr>
            <w:tcW w:w="1526" w:type="dxa"/>
          </w:tcPr>
          <w:p w14:paraId="4829469F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2871F92" w14:textId="3AB037E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2 </w:t>
            </w:r>
            <w:r>
              <w:rPr>
                <w:lang w:val="en-US"/>
              </w:rPr>
              <w:t>Characteristics of ANN</w:t>
            </w:r>
          </w:p>
        </w:tc>
        <w:tc>
          <w:tcPr>
            <w:tcW w:w="1389" w:type="dxa"/>
          </w:tcPr>
          <w:p w14:paraId="44D30DC3" w14:textId="79DD6DAD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6F5A53" w14:paraId="359619DA" w14:textId="77777777" w:rsidTr="008E66E1">
        <w:tc>
          <w:tcPr>
            <w:tcW w:w="1526" w:type="dxa"/>
          </w:tcPr>
          <w:p w14:paraId="34D76AD9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72AD462" w14:textId="0AF6382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3 </w:t>
            </w:r>
            <w:r w:rsidRPr="006F5A53">
              <w:rPr>
                <w:bCs/>
                <w:lang w:val="en-US"/>
              </w:rPr>
              <w:t>Advantages and Disadvantages of ANN</w:t>
            </w:r>
          </w:p>
        </w:tc>
        <w:tc>
          <w:tcPr>
            <w:tcW w:w="1389" w:type="dxa"/>
          </w:tcPr>
          <w:p w14:paraId="51228D5D" w14:textId="386CECA6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D14709" w14:paraId="0DD7146E" w14:textId="77777777" w:rsidTr="008E66E1">
        <w:tc>
          <w:tcPr>
            <w:tcW w:w="1526" w:type="dxa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6015" w:type="dxa"/>
          </w:tcPr>
          <w:p w14:paraId="5B31CC75" w14:textId="3DF2926D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ep Neural Network</w:t>
            </w:r>
          </w:p>
        </w:tc>
        <w:tc>
          <w:tcPr>
            <w:tcW w:w="1389" w:type="dxa"/>
          </w:tcPr>
          <w:p w14:paraId="207D9C04" w14:textId="09698D09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D14709" w14:paraId="50520B6C" w14:textId="77777777" w:rsidTr="008E66E1">
        <w:tc>
          <w:tcPr>
            <w:tcW w:w="1526" w:type="dxa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6015" w:type="dxa"/>
          </w:tcPr>
          <w:p w14:paraId="5FE9839D" w14:textId="58F4A325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current Neural Networks</w:t>
            </w:r>
          </w:p>
        </w:tc>
        <w:tc>
          <w:tcPr>
            <w:tcW w:w="1389" w:type="dxa"/>
          </w:tcPr>
          <w:p w14:paraId="1C6B02AB" w14:textId="5E2C5C8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4E3191E8" w14:textId="77777777" w:rsidTr="008E66E1">
        <w:tc>
          <w:tcPr>
            <w:tcW w:w="1526" w:type="dxa"/>
          </w:tcPr>
          <w:p w14:paraId="768D1C00" w14:textId="5B88B643" w:rsidR="00D14709" w:rsidRPr="00005176" w:rsidRDefault="00005176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hapter 4</w:t>
            </w:r>
          </w:p>
        </w:tc>
        <w:tc>
          <w:tcPr>
            <w:tcW w:w="6015" w:type="dxa"/>
          </w:tcPr>
          <w:p w14:paraId="1E78302D" w14:textId="791C192C" w:rsidR="00D14709" w:rsidRPr="00005176" w:rsidRDefault="00005176" w:rsidP="00E65277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Simulation</w:t>
            </w:r>
            <w:r w:rsidR="007C1D5F">
              <w:rPr>
                <w:rFonts w:cs="Times New Roman"/>
                <w:b/>
                <w:bCs/>
                <w:szCs w:val="24"/>
              </w:rPr>
              <w:t>s</w:t>
            </w:r>
          </w:p>
        </w:tc>
        <w:tc>
          <w:tcPr>
            <w:tcW w:w="1389" w:type="dxa"/>
          </w:tcPr>
          <w:p w14:paraId="03DCF1B6" w14:textId="57D323B2" w:rsidR="00D14709" w:rsidRPr="00005176" w:rsidRDefault="00044BA4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27-3</w:t>
            </w:r>
            <w:r w:rsidR="00782285">
              <w:rPr>
                <w:rFonts w:cs="Times New Roman"/>
                <w:b/>
                <w:bCs/>
                <w:szCs w:val="24"/>
              </w:rPr>
              <w:t>3</w:t>
            </w:r>
          </w:p>
        </w:tc>
      </w:tr>
      <w:tr w:rsidR="00D14709" w14:paraId="2BC96183" w14:textId="77777777" w:rsidTr="008E66E1">
        <w:tc>
          <w:tcPr>
            <w:tcW w:w="1526" w:type="dxa"/>
          </w:tcPr>
          <w:p w14:paraId="5EB7535C" w14:textId="3EA104CB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6015" w:type="dxa"/>
          </w:tcPr>
          <w:p w14:paraId="3A05E7B5" w14:textId="5273C1AD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ols Used</w:t>
            </w:r>
          </w:p>
        </w:tc>
        <w:tc>
          <w:tcPr>
            <w:tcW w:w="1389" w:type="dxa"/>
          </w:tcPr>
          <w:p w14:paraId="0F96EB31" w14:textId="70CB439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687500EE" w14:textId="77777777" w:rsidTr="008E66E1">
        <w:tc>
          <w:tcPr>
            <w:tcW w:w="1526" w:type="dxa"/>
          </w:tcPr>
          <w:p w14:paraId="50525B57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286F213" w14:textId="37572B1A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.1 MATLAB/SIMULINK</w:t>
            </w:r>
          </w:p>
        </w:tc>
        <w:tc>
          <w:tcPr>
            <w:tcW w:w="1389" w:type="dxa"/>
          </w:tcPr>
          <w:p w14:paraId="0E0171BC" w14:textId="439D9898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1994AEC1" w14:textId="77777777" w:rsidTr="008E66E1">
        <w:tc>
          <w:tcPr>
            <w:tcW w:w="1526" w:type="dxa"/>
          </w:tcPr>
          <w:p w14:paraId="6A56A2B9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8AD8E51" w14:textId="1B4BF219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4.1.2 NeuroSolutions </w:t>
            </w:r>
          </w:p>
        </w:tc>
        <w:tc>
          <w:tcPr>
            <w:tcW w:w="1389" w:type="dxa"/>
          </w:tcPr>
          <w:p w14:paraId="55397D9C" w14:textId="19E63A19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7664357D" w14:textId="77777777" w:rsidTr="008E66E1">
        <w:tc>
          <w:tcPr>
            <w:tcW w:w="1526" w:type="dxa"/>
          </w:tcPr>
          <w:p w14:paraId="67AEA698" w14:textId="6B3AC689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2</w:t>
            </w:r>
          </w:p>
        </w:tc>
        <w:tc>
          <w:tcPr>
            <w:tcW w:w="6015" w:type="dxa"/>
          </w:tcPr>
          <w:p w14:paraId="323A046A" w14:textId="5B201521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a Generation</w:t>
            </w:r>
          </w:p>
        </w:tc>
        <w:tc>
          <w:tcPr>
            <w:tcW w:w="1389" w:type="dxa"/>
          </w:tcPr>
          <w:p w14:paraId="76C81F43" w14:textId="59DB3A30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477E66E6" w14:textId="77777777" w:rsidTr="008E66E1">
        <w:tc>
          <w:tcPr>
            <w:tcW w:w="1526" w:type="dxa"/>
          </w:tcPr>
          <w:p w14:paraId="7D64E8D4" w14:textId="3FEE80EE" w:rsidR="00D14709" w:rsidRDefault="00005176" w:rsidP="00005176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3</w:t>
            </w:r>
          </w:p>
        </w:tc>
        <w:tc>
          <w:tcPr>
            <w:tcW w:w="6015" w:type="dxa"/>
          </w:tcPr>
          <w:p w14:paraId="234506ED" w14:textId="38A5F743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raining Network</w:t>
            </w:r>
          </w:p>
        </w:tc>
        <w:tc>
          <w:tcPr>
            <w:tcW w:w="1389" w:type="dxa"/>
          </w:tcPr>
          <w:p w14:paraId="2A2779F5" w14:textId="3DCE8137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F33B68" w14:paraId="57170DE7" w14:textId="77777777" w:rsidTr="008E66E1">
        <w:tc>
          <w:tcPr>
            <w:tcW w:w="1526" w:type="dxa"/>
          </w:tcPr>
          <w:p w14:paraId="45CFD23D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0C1448D" w14:textId="2A4B23F8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1 Fault detection and classification</w:t>
            </w:r>
          </w:p>
        </w:tc>
        <w:tc>
          <w:tcPr>
            <w:tcW w:w="1389" w:type="dxa"/>
          </w:tcPr>
          <w:p w14:paraId="216FBF9F" w14:textId="4C302A06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F33B68" w14:paraId="67EDBB48" w14:textId="77777777" w:rsidTr="008E66E1">
        <w:tc>
          <w:tcPr>
            <w:tcW w:w="1526" w:type="dxa"/>
          </w:tcPr>
          <w:p w14:paraId="29EB0C80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94B55E1" w14:textId="64C84B1D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2 Fault location identification</w:t>
            </w:r>
          </w:p>
        </w:tc>
        <w:tc>
          <w:tcPr>
            <w:tcW w:w="1389" w:type="dxa"/>
          </w:tcPr>
          <w:p w14:paraId="1A2A683D" w14:textId="321717B4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1BFE08A6" w14:textId="77777777" w:rsidTr="008E66E1">
        <w:tc>
          <w:tcPr>
            <w:tcW w:w="1526" w:type="dxa"/>
          </w:tcPr>
          <w:p w14:paraId="573E568D" w14:textId="770164E8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4</w:t>
            </w:r>
          </w:p>
        </w:tc>
        <w:tc>
          <w:tcPr>
            <w:tcW w:w="6015" w:type="dxa"/>
          </w:tcPr>
          <w:p w14:paraId="0D8B46A1" w14:textId="12119FC7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sting network</w:t>
            </w:r>
          </w:p>
        </w:tc>
        <w:tc>
          <w:tcPr>
            <w:tcW w:w="1389" w:type="dxa"/>
          </w:tcPr>
          <w:p w14:paraId="33213514" w14:textId="77BECC85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F33B68" w14:paraId="180D0E2A" w14:textId="77777777" w:rsidTr="008E66E1">
        <w:tc>
          <w:tcPr>
            <w:tcW w:w="1526" w:type="dxa"/>
          </w:tcPr>
          <w:p w14:paraId="0DA7720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BCE8F3F" w14:textId="64A0F58A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1 Fault detection and classification</w:t>
            </w:r>
          </w:p>
        </w:tc>
        <w:tc>
          <w:tcPr>
            <w:tcW w:w="1389" w:type="dxa"/>
          </w:tcPr>
          <w:p w14:paraId="6E5A44C4" w14:textId="6C517F08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F33B68" w14:paraId="09582842" w14:textId="77777777" w:rsidTr="008E66E1">
        <w:tc>
          <w:tcPr>
            <w:tcW w:w="1526" w:type="dxa"/>
          </w:tcPr>
          <w:p w14:paraId="1A216AFB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F11D85B" w14:textId="150FCE96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2 Fault location identification</w:t>
            </w:r>
          </w:p>
        </w:tc>
        <w:tc>
          <w:tcPr>
            <w:tcW w:w="1389" w:type="dxa"/>
          </w:tcPr>
          <w:p w14:paraId="3AA5E53D" w14:textId="4A794F39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F5096C">
              <w:rPr>
                <w:rFonts w:cs="Times New Roman"/>
                <w:szCs w:val="24"/>
              </w:rPr>
              <w:t>3</w:t>
            </w:r>
          </w:p>
        </w:tc>
      </w:tr>
      <w:tr w:rsidR="00F5096C" w:rsidRPr="00782285" w14:paraId="1FD86881" w14:textId="77777777" w:rsidTr="008E66E1">
        <w:tc>
          <w:tcPr>
            <w:tcW w:w="1526" w:type="dxa"/>
          </w:tcPr>
          <w:p w14:paraId="43425EFC" w14:textId="0EA13F30" w:rsidR="00F5096C" w:rsidRPr="00782285" w:rsidRDefault="00F5096C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Chapter 5</w:t>
            </w:r>
          </w:p>
        </w:tc>
        <w:tc>
          <w:tcPr>
            <w:tcW w:w="6015" w:type="dxa"/>
          </w:tcPr>
          <w:p w14:paraId="6442CD0D" w14:textId="7EB857AA" w:rsidR="00F5096C" w:rsidRPr="00782285" w:rsidRDefault="00F5096C" w:rsidP="00F33B68">
            <w:pPr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b/>
                <w:bCs/>
                <w:lang w:val="en-US"/>
              </w:rPr>
              <w:t>Results and Discussions</w:t>
            </w:r>
          </w:p>
        </w:tc>
        <w:tc>
          <w:tcPr>
            <w:tcW w:w="1389" w:type="dxa"/>
          </w:tcPr>
          <w:p w14:paraId="71C14DF3" w14:textId="41A40054" w:rsidR="00F5096C" w:rsidRPr="00782285" w:rsidRDefault="00782285" w:rsidP="0078228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34-37</w:t>
            </w:r>
          </w:p>
        </w:tc>
      </w:tr>
      <w:tr w:rsidR="00F33B68" w14:paraId="00ED0B73" w14:textId="77777777" w:rsidTr="008E66E1">
        <w:tc>
          <w:tcPr>
            <w:tcW w:w="1526" w:type="dxa"/>
          </w:tcPr>
          <w:p w14:paraId="178A93DA" w14:textId="0F1D48F9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1</w:t>
            </w:r>
          </w:p>
        </w:tc>
        <w:tc>
          <w:tcPr>
            <w:tcW w:w="6015" w:type="dxa"/>
          </w:tcPr>
          <w:p w14:paraId="3A56D7D8" w14:textId="62371AA7" w:rsidR="00F33B68" w:rsidRP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sults</w:t>
            </w:r>
          </w:p>
        </w:tc>
        <w:tc>
          <w:tcPr>
            <w:tcW w:w="1389" w:type="dxa"/>
          </w:tcPr>
          <w:p w14:paraId="30A339CC" w14:textId="4E6886E9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F33B68" w14:paraId="3D75C35F" w14:textId="77777777" w:rsidTr="008E66E1">
        <w:tc>
          <w:tcPr>
            <w:tcW w:w="1526" w:type="dxa"/>
          </w:tcPr>
          <w:p w14:paraId="20DCE111" w14:textId="19C78E81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2</w:t>
            </w:r>
          </w:p>
        </w:tc>
        <w:tc>
          <w:tcPr>
            <w:tcW w:w="6015" w:type="dxa"/>
          </w:tcPr>
          <w:p w14:paraId="54B31C0C" w14:textId="7425C8A9" w:rsidR="00F33B68" w:rsidRDefault="00F5096C" w:rsidP="00F33B68">
            <w:pPr>
              <w:rPr>
                <w:rFonts w:cs="Times New Roman"/>
                <w:szCs w:val="24"/>
              </w:rPr>
            </w:pPr>
            <w:r>
              <w:t>Application of Proposed Methods in Smart Grids</w:t>
            </w:r>
          </w:p>
        </w:tc>
        <w:tc>
          <w:tcPr>
            <w:tcW w:w="1389" w:type="dxa"/>
          </w:tcPr>
          <w:p w14:paraId="7647D9A7" w14:textId="303DF42C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4</w:t>
            </w:r>
          </w:p>
        </w:tc>
      </w:tr>
      <w:tr w:rsidR="00F5096C" w14:paraId="6F084ED4" w14:textId="77777777" w:rsidTr="008E66E1">
        <w:tc>
          <w:tcPr>
            <w:tcW w:w="1526" w:type="dxa"/>
          </w:tcPr>
          <w:p w14:paraId="480978D5" w14:textId="6478A88F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3</w:t>
            </w:r>
          </w:p>
        </w:tc>
        <w:tc>
          <w:tcPr>
            <w:tcW w:w="6015" w:type="dxa"/>
          </w:tcPr>
          <w:p w14:paraId="2E6D6623" w14:textId="43B857F0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nclusions</w:t>
            </w:r>
          </w:p>
        </w:tc>
        <w:tc>
          <w:tcPr>
            <w:tcW w:w="1389" w:type="dxa"/>
          </w:tcPr>
          <w:p w14:paraId="35F40FA0" w14:textId="65295859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5</w:t>
            </w:r>
          </w:p>
        </w:tc>
      </w:tr>
      <w:tr w:rsidR="00F5096C" w14:paraId="09DEE745" w14:textId="77777777" w:rsidTr="008E66E1">
        <w:tc>
          <w:tcPr>
            <w:tcW w:w="1526" w:type="dxa"/>
          </w:tcPr>
          <w:p w14:paraId="6E71163A" w14:textId="49C8C9CB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4</w:t>
            </w:r>
          </w:p>
        </w:tc>
        <w:tc>
          <w:tcPr>
            <w:tcW w:w="6015" w:type="dxa"/>
          </w:tcPr>
          <w:p w14:paraId="036EAAC8" w14:textId="1FDC9252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uture Scope</w:t>
            </w:r>
          </w:p>
        </w:tc>
        <w:tc>
          <w:tcPr>
            <w:tcW w:w="1389" w:type="dxa"/>
          </w:tcPr>
          <w:p w14:paraId="479A69F0" w14:textId="75D94908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F5096C" w14:paraId="2A8696D9" w14:textId="77777777" w:rsidTr="008E66E1">
        <w:tc>
          <w:tcPr>
            <w:tcW w:w="1526" w:type="dxa"/>
          </w:tcPr>
          <w:p w14:paraId="4CB0C9E9" w14:textId="10AE60EB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</w:t>
            </w:r>
          </w:p>
        </w:tc>
        <w:tc>
          <w:tcPr>
            <w:tcW w:w="6015" w:type="dxa"/>
          </w:tcPr>
          <w:p w14:paraId="353ED09A" w14:textId="49CE6963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nance and Project Management</w:t>
            </w:r>
          </w:p>
        </w:tc>
        <w:tc>
          <w:tcPr>
            <w:tcW w:w="1389" w:type="dxa"/>
          </w:tcPr>
          <w:p w14:paraId="45D57F6F" w14:textId="3FE8FC11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F5096C" w14:paraId="3F1F28C6" w14:textId="77777777" w:rsidTr="008E66E1">
        <w:tc>
          <w:tcPr>
            <w:tcW w:w="1526" w:type="dxa"/>
          </w:tcPr>
          <w:p w14:paraId="0214A509" w14:textId="77777777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D0C0D8D" w14:textId="5DA42C89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1 Hardware</w:t>
            </w:r>
          </w:p>
        </w:tc>
        <w:tc>
          <w:tcPr>
            <w:tcW w:w="1389" w:type="dxa"/>
          </w:tcPr>
          <w:p w14:paraId="0270DEC7" w14:textId="00E398CC" w:rsidR="00F5096C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782285" w14:paraId="4770D499" w14:textId="77777777" w:rsidTr="008E66E1">
        <w:tc>
          <w:tcPr>
            <w:tcW w:w="1526" w:type="dxa"/>
          </w:tcPr>
          <w:p w14:paraId="20159848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77FB601" w14:textId="11FE3F63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2 Software</w:t>
            </w:r>
          </w:p>
        </w:tc>
        <w:tc>
          <w:tcPr>
            <w:tcW w:w="1389" w:type="dxa"/>
          </w:tcPr>
          <w:p w14:paraId="797638E0" w14:textId="63E136D4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782285" w14:paraId="437C5254" w14:textId="77777777" w:rsidTr="008E66E1">
        <w:tc>
          <w:tcPr>
            <w:tcW w:w="1526" w:type="dxa"/>
          </w:tcPr>
          <w:p w14:paraId="37A5E935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2F05C89" w14:textId="4166E5E7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5.3 Time Management</w:t>
            </w:r>
          </w:p>
        </w:tc>
        <w:tc>
          <w:tcPr>
            <w:tcW w:w="1389" w:type="dxa"/>
          </w:tcPr>
          <w:p w14:paraId="0A1ADC26" w14:textId="352052CD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</w:tr>
      <w:tr w:rsidR="00782285" w14:paraId="79BB66AD" w14:textId="77777777" w:rsidTr="008E66E1">
        <w:tc>
          <w:tcPr>
            <w:tcW w:w="1526" w:type="dxa"/>
          </w:tcPr>
          <w:p w14:paraId="7083E244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E8C4178" w14:textId="123E76D1" w:rsidR="00782285" w:rsidRDefault="00782285" w:rsidP="00F33B68">
            <w:pPr>
              <w:rPr>
                <w:rFonts w:cs="Times New Roman"/>
                <w:szCs w:val="24"/>
              </w:rPr>
            </w:pPr>
            <w:r>
              <w:t xml:space="preserve">5.5.4 </w:t>
            </w:r>
            <w:r w:rsidRPr="00515957">
              <w:t>Societal and Environmental Impact</w:t>
            </w:r>
          </w:p>
        </w:tc>
        <w:tc>
          <w:tcPr>
            <w:tcW w:w="1389" w:type="dxa"/>
          </w:tcPr>
          <w:p w14:paraId="35B84853" w14:textId="5DA5385F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7</w:t>
            </w:r>
          </w:p>
        </w:tc>
      </w:tr>
      <w:tr w:rsidR="00782285" w14:paraId="3DDE4945" w14:textId="77777777" w:rsidTr="008E66E1">
        <w:tc>
          <w:tcPr>
            <w:tcW w:w="1526" w:type="dxa"/>
          </w:tcPr>
          <w:p w14:paraId="2111C2D3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16BEEBF" w14:textId="494AB17F" w:rsidR="00782285" w:rsidRPr="00782285" w:rsidRDefault="00782285" w:rsidP="00F33B68">
            <w:pPr>
              <w:rPr>
                <w:b/>
                <w:bCs/>
              </w:rPr>
            </w:pPr>
            <w:r w:rsidRPr="00782285">
              <w:rPr>
                <w:b/>
                <w:bCs/>
              </w:rPr>
              <w:t xml:space="preserve">References </w:t>
            </w:r>
          </w:p>
        </w:tc>
        <w:tc>
          <w:tcPr>
            <w:tcW w:w="1389" w:type="dxa"/>
          </w:tcPr>
          <w:p w14:paraId="64B2E3E9" w14:textId="6E42F83A" w:rsidR="00782285" w:rsidRPr="00782285" w:rsidRDefault="00782285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38</w:t>
            </w: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0A2F3" w14:textId="77777777" w:rsidR="00E66282" w:rsidRDefault="00E66282">
      <w:pPr>
        <w:spacing w:after="0" w:line="240" w:lineRule="auto"/>
      </w:pPr>
      <w:r>
        <w:separator/>
      </w:r>
    </w:p>
  </w:endnote>
  <w:endnote w:type="continuationSeparator" w:id="0">
    <w:p w14:paraId="02B46233" w14:textId="77777777" w:rsidR="00E66282" w:rsidRDefault="00E662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E662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F32CF" w14:textId="77777777" w:rsidR="00E66282" w:rsidRDefault="00E66282">
      <w:pPr>
        <w:spacing w:after="0" w:line="240" w:lineRule="auto"/>
      </w:pPr>
      <w:r>
        <w:separator/>
      </w:r>
    </w:p>
  </w:footnote>
  <w:footnote w:type="continuationSeparator" w:id="0">
    <w:p w14:paraId="0BE365A0" w14:textId="77777777" w:rsidR="00E66282" w:rsidRDefault="00E662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sFAAJvvk8tAAAA"/>
  </w:docVars>
  <w:rsids>
    <w:rsidRoot w:val="00123107"/>
    <w:rsid w:val="00005176"/>
    <w:rsid w:val="00020325"/>
    <w:rsid w:val="00044BA4"/>
    <w:rsid w:val="0005275C"/>
    <w:rsid w:val="000A1220"/>
    <w:rsid w:val="000D338F"/>
    <w:rsid w:val="00123107"/>
    <w:rsid w:val="001B5C13"/>
    <w:rsid w:val="0021016D"/>
    <w:rsid w:val="00394CFF"/>
    <w:rsid w:val="003F77A4"/>
    <w:rsid w:val="0048302D"/>
    <w:rsid w:val="004B6E51"/>
    <w:rsid w:val="004C22C7"/>
    <w:rsid w:val="004C611B"/>
    <w:rsid w:val="005431C6"/>
    <w:rsid w:val="005E11CA"/>
    <w:rsid w:val="00601111"/>
    <w:rsid w:val="006066FE"/>
    <w:rsid w:val="006F5A53"/>
    <w:rsid w:val="00743AE8"/>
    <w:rsid w:val="00743ED5"/>
    <w:rsid w:val="00782285"/>
    <w:rsid w:val="007C1D5F"/>
    <w:rsid w:val="007D1024"/>
    <w:rsid w:val="008147C5"/>
    <w:rsid w:val="008E66E1"/>
    <w:rsid w:val="00993159"/>
    <w:rsid w:val="009E7B6C"/>
    <w:rsid w:val="00A64FB9"/>
    <w:rsid w:val="00B0356B"/>
    <w:rsid w:val="00B7247C"/>
    <w:rsid w:val="00C3026A"/>
    <w:rsid w:val="00C53AC8"/>
    <w:rsid w:val="00D14709"/>
    <w:rsid w:val="00D229D9"/>
    <w:rsid w:val="00DC7F07"/>
    <w:rsid w:val="00E3557A"/>
    <w:rsid w:val="00E66282"/>
    <w:rsid w:val="00EE613F"/>
    <w:rsid w:val="00F33B68"/>
    <w:rsid w:val="00F5096C"/>
    <w:rsid w:val="00F526F7"/>
    <w:rsid w:val="00F865FD"/>
    <w:rsid w:val="00FC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E6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  <w:style w:type="character" w:customStyle="1" w:styleId="Heading3Char">
    <w:name w:val="Heading 3 Char"/>
    <w:basedOn w:val="DefaultParagraphFont"/>
    <w:link w:val="Heading3"/>
    <w:uiPriority w:val="9"/>
    <w:rsid w:val="008E66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3</cp:revision>
  <dcterms:created xsi:type="dcterms:W3CDTF">2020-04-06T02:01:00Z</dcterms:created>
  <dcterms:modified xsi:type="dcterms:W3CDTF">2020-04-28T12:47:00Z</dcterms:modified>
</cp:coreProperties>
</file>